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C8566" w14:textId="77777777" w:rsidR="008F7226" w:rsidRDefault="00751BD3">
      <w:pPr>
        <w:tabs>
          <w:tab w:val="center" w:pos="4679"/>
        </w:tabs>
        <w:spacing w:after="0"/>
        <w:ind w:left="-393"/>
      </w:pPr>
      <w:r>
        <w:rPr>
          <w:noProof/>
        </w:rPr>
        <mc:AlternateContent>
          <mc:Choice Requires="wpg">
            <w:drawing>
              <wp:inline distT="0" distB="0" distL="0" distR="0" wp14:anchorId="6FCD4FE1" wp14:editId="1E6ACF2A">
                <wp:extent cx="962660" cy="1013969"/>
                <wp:effectExtent l="0" t="0" r="8890" b="0"/>
                <wp:docPr id="1396" name="Group 13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660" cy="1013969"/>
                          <a:chOff x="0" y="0"/>
                          <a:chExt cx="962660" cy="1013969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025" cy="7796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635" y="829284"/>
                            <a:ext cx="962025" cy="104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" name="Rectangle 14"/>
                        <wps:cNvSpPr/>
                        <wps:spPr>
                          <a:xfrm>
                            <a:off x="573723" y="859129"/>
                            <a:ext cx="34356" cy="154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72F876" w14:textId="77777777" w:rsidR="008F7226" w:rsidRDefault="00751BD3">
                              <w:r>
                                <w:rPr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611759" y="859129"/>
                            <a:ext cx="173758" cy="154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17FEA3" w14:textId="77777777" w:rsidR="008F7226" w:rsidRDefault="00751BD3">
                              <w:r>
                                <w:rPr>
                                  <w:sz w:val="18"/>
                                </w:rPr>
                                <w:t xml:space="preserve">by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FCD4FE1" id="Group 1396" o:spid="_x0000_s1026" style="width:75.8pt;height:79.85pt;mso-position-horizontal-relative:char;mso-position-vertical-relative:line" coordsize="9626,10139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width:9620;height:77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">
                  <v:imagedata r:id="rId7" o:title=""/>
                </v:shape>
                <v:shape id="Picture 12" o:spid="_x0000_s1028" type="#_x0000_t75" style="position:absolute;left:6;top:8292;width:9620;height:1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">
                  <v:imagedata r:id="rId8" o:title=""/>
                </v:shape>
                <v:rect id="Rectangle 14" o:spid="_x0000_s1029" style="position:absolute;left:5737;top:8591;width:343;height:1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1A72F876" w14:textId="77777777" w:rsidR="008F7226" w:rsidRDefault="00751BD3">
                        <w:r>
                          <w:rPr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" o:spid="_x0000_s1030" style="position:absolute;left:6117;top:8591;width:1738;height:1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2417FEA3" w14:textId="77777777" w:rsidR="008F7226" w:rsidRDefault="00751BD3">
                        <w:r>
                          <w:rPr>
                            <w:sz w:val="18"/>
                          </w:rPr>
                          <w:t xml:space="preserve">by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>
        <w:rPr>
          <w:rFonts w:ascii="Comic Sans MS" w:eastAsia="Comic Sans MS" w:hAnsi="Comic Sans MS" w:cs="Comic Sans MS"/>
          <w:sz w:val="36"/>
        </w:rPr>
        <w:tab/>
        <w:t xml:space="preserve">Mrs. Rivera </w:t>
      </w:r>
    </w:p>
    <w:p w14:paraId="7046758A" w14:textId="77777777" w:rsidR="008F7226" w:rsidRDefault="00751BD3">
      <w:pPr>
        <w:spacing w:after="26"/>
        <w:ind w:left="2473" w:hanging="10"/>
      </w:pPr>
      <w:r>
        <w:rPr>
          <w:rFonts w:ascii="Comic Sans MS" w:eastAsia="Comic Sans MS" w:hAnsi="Comic Sans MS" w:cs="Comic Sans MS"/>
          <w:sz w:val="36"/>
        </w:rPr>
        <w:t xml:space="preserve">Pre-K Classroom Wish List </w:t>
      </w:r>
    </w:p>
    <w:p w14:paraId="5A182704" w14:textId="0BC3CCD1" w:rsidR="008F7226" w:rsidRDefault="00751BD3">
      <w:pPr>
        <w:spacing w:after="180" w:line="258" w:lineRule="auto"/>
        <w:jc w:val="both"/>
      </w:pPr>
      <w:r>
        <w:rPr>
          <w:rFonts w:ascii="Comic Sans MS" w:eastAsia="Comic Sans MS" w:hAnsi="Comic Sans MS" w:cs="Comic Sans MS"/>
          <w:sz w:val="24"/>
        </w:rPr>
        <w:t>As we look forward to providing a safe environment for your child at our VPK program we</w:t>
      </w:r>
      <w:r>
        <w:rPr>
          <w:rFonts w:ascii="Comic Sans MS" w:eastAsia="Comic Sans MS" w:hAnsi="Comic Sans MS" w:cs="Comic Sans MS"/>
          <w:sz w:val="23"/>
        </w:rPr>
        <w:t xml:space="preserve"> </w:t>
      </w:r>
      <w:r>
        <w:rPr>
          <w:rFonts w:ascii="Comic Sans MS" w:eastAsia="Comic Sans MS" w:hAnsi="Comic Sans MS" w:cs="Comic Sans MS"/>
          <w:sz w:val="24"/>
        </w:rPr>
        <w:t>are asking for the following supplies from the wish list.  Th</w:t>
      </w:r>
      <w:r w:rsidR="00B36C06">
        <w:rPr>
          <w:rFonts w:ascii="Comic Sans MS" w:eastAsia="Comic Sans MS" w:hAnsi="Comic Sans MS" w:cs="Comic Sans MS"/>
          <w:sz w:val="24"/>
        </w:rPr>
        <w:t>ank you in advance for your donation.</w:t>
      </w:r>
    </w:p>
    <w:p w14:paraId="6B9DB644" w14:textId="7BDAD2D9" w:rsidR="008F7226" w:rsidRDefault="008F7226">
      <w:pPr>
        <w:spacing w:after="168" w:line="260" w:lineRule="auto"/>
        <w:ind w:left="-5" w:hanging="10"/>
      </w:pPr>
    </w:p>
    <w:p w14:paraId="1C664B89" w14:textId="5C0CCE54" w:rsidR="008F7226" w:rsidRDefault="00751BD3">
      <w:pPr>
        <w:spacing w:after="168" w:line="260" w:lineRule="auto"/>
        <w:ind w:left="-5" w:hanging="10"/>
      </w:pPr>
      <w:r>
        <w:rPr>
          <w:sz w:val="32"/>
        </w:rPr>
        <w:t xml:space="preserve">1 – </w:t>
      </w:r>
      <w:r w:rsidR="00FC230C">
        <w:rPr>
          <w:sz w:val="32"/>
        </w:rPr>
        <w:t xml:space="preserve">pack of </w:t>
      </w:r>
      <w:r w:rsidR="00CD5CC2">
        <w:rPr>
          <w:sz w:val="32"/>
        </w:rPr>
        <w:t xml:space="preserve">a </w:t>
      </w:r>
      <w:r w:rsidR="00FC230C">
        <w:rPr>
          <w:sz w:val="32"/>
        </w:rPr>
        <w:t xml:space="preserve">colorful </w:t>
      </w:r>
      <w:r w:rsidR="00CD5CC2">
        <w:rPr>
          <w:sz w:val="32"/>
        </w:rPr>
        <w:t>multi-pack</w:t>
      </w:r>
      <w:r w:rsidR="00FC230C">
        <w:rPr>
          <w:sz w:val="32"/>
        </w:rPr>
        <w:t xml:space="preserve"> of Expo dry </w:t>
      </w:r>
      <w:r w:rsidR="00CD5CC2">
        <w:rPr>
          <w:sz w:val="32"/>
        </w:rPr>
        <w:t>erase</w:t>
      </w:r>
      <w:r w:rsidR="00FC230C">
        <w:rPr>
          <w:sz w:val="32"/>
        </w:rPr>
        <w:t xml:space="preserve"> markers</w:t>
      </w:r>
    </w:p>
    <w:p w14:paraId="1B6C91ED" w14:textId="50C11DC6" w:rsidR="008F7226" w:rsidRDefault="00751BD3">
      <w:pPr>
        <w:spacing w:after="168" w:line="260" w:lineRule="auto"/>
        <w:ind w:left="-5" w:hanging="10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350D85FE" wp14:editId="62DA2276">
            <wp:simplePos x="0" y="0"/>
            <wp:positionH relativeFrom="column">
              <wp:posOffset>4751705</wp:posOffset>
            </wp:positionH>
            <wp:positionV relativeFrom="paragraph">
              <wp:posOffset>-34528</wp:posOffset>
            </wp:positionV>
            <wp:extent cx="1524000" cy="1524000"/>
            <wp:effectExtent l="0" t="0" r="0" b="0"/>
            <wp:wrapSquare wrapText="bothSides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2"/>
        </w:rPr>
        <w:t xml:space="preserve">1 – Pack of 3 count Tissue Boxes-----available at </w:t>
      </w:r>
      <w:r w:rsidR="00CD5CC2">
        <w:rPr>
          <w:sz w:val="32"/>
        </w:rPr>
        <w:t xml:space="preserve">the </w:t>
      </w:r>
      <w:r>
        <w:rPr>
          <w:sz w:val="32"/>
        </w:rPr>
        <w:t xml:space="preserve">Dollar store </w:t>
      </w:r>
    </w:p>
    <w:p w14:paraId="2F26EBB1" w14:textId="6C6B97CA" w:rsidR="008F7226" w:rsidRDefault="00751BD3">
      <w:pPr>
        <w:spacing w:after="168" w:line="260" w:lineRule="auto"/>
        <w:ind w:left="-5" w:hanging="10"/>
      </w:pPr>
      <w:r>
        <w:rPr>
          <w:sz w:val="32"/>
        </w:rPr>
        <w:t xml:space="preserve">1 – </w:t>
      </w:r>
      <w:r>
        <w:rPr>
          <w:sz w:val="32"/>
          <w:shd w:val="clear" w:color="auto" w:fill="FFFF00"/>
        </w:rPr>
        <w:t>3 container</w:t>
      </w:r>
      <w:r>
        <w:rPr>
          <w:sz w:val="32"/>
        </w:rPr>
        <w:t xml:space="preserve"> anti-viral wipes (for example Lysol, Clorox) </w:t>
      </w:r>
    </w:p>
    <w:p w14:paraId="032CC0CB" w14:textId="308EA583" w:rsidR="008F7226" w:rsidRDefault="00751BD3">
      <w:pPr>
        <w:spacing w:after="168" w:line="260" w:lineRule="auto"/>
        <w:ind w:left="-5" w:hanging="10"/>
        <w:rPr>
          <w:sz w:val="32"/>
        </w:rPr>
      </w:pPr>
      <w:r>
        <w:rPr>
          <w:sz w:val="32"/>
        </w:rPr>
        <w:t xml:space="preserve">1 – </w:t>
      </w:r>
      <w:r w:rsidR="00D826E0" w:rsidRPr="00D826E0">
        <w:rPr>
          <w:sz w:val="32"/>
          <w:u w:val="single"/>
        </w:rPr>
        <w:t>Crayola</w:t>
      </w:r>
      <w:r w:rsidR="00D826E0">
        <w:rPr>
          <w:sz w:val="32"/>
        </w:rPr>
        <w:t xml:space="preserve"> Markers regular </w:t>
      </w:r>
      <w:r w:rsidR="00891007">
        <w:rPr>
          <w:sz w:val="32"/>
        </w:rPr>
        <w:t>(not</w:t>
      </w:r>
      <w:r w:rsidR="00D826E0">
        <w:rPr>
          <w:sz w:val="32"/>
        </w:rPr>
        <w:t xml:space="preserve"> thin)</w:t>
      </w:r>
    </w:p>
    <w:p w14:paraId="5D9C00A1" w14:textId="2878B671" w:rsidR="00D826E0" w:rsidRDefault="00D826E0" w:rsidP="00D826E0">
      <w:pPr>
        <w:pStyle w:val="ListParagraph"/>
        <w:numPr>
          <w:ilvl w:val="0"/>
          <w:numId w:val="4"/>
        </w:numPr>
        <w:spacing w:after="168" w:line="260" w:lineRule="auto"/>
      </w:pPr>
      <w:r w:rsidRPr="00D826E0">
        <w:rPr>
          <w:sz w:val="32"/>
          <w:szCs w:val="32"/>
          <w:u w:val="single"/>
        </w:rPr>
        <w:t xml:space="preserve">Crayola </w:t>
      </w:r>
      <w:r>
        <w:rPr>
          <w:sz w:val="32"/>
          <w:szCs w:val="32"/>
        </w:rPr>
        <w:t>colored pencils</w:t>
      </w:r>
    </w:p>
    <w:p w14:paraId="66ECD6E7" w14:textId="666EECB8" w:rsidR="008F7226" w:rsidRDefault="00751BD3">
      <w:pPr>
        <w:spacing w:after="168" w:line="260" w:lineRule="auto"/>
        <w:ind w:left="-5" w:hanging="10"/>
      </w:pPr>
      <w:r>
        <w:rPr>
          <w:sz w:val="32"/>
        </w:rPr>
        <w:t xml:space="preserve">1 – </w:t>
      </w:r>
      <w:r w:rsidR="00CD5CC2">
        <w:rPr>
          <w:sz w:val="32"/>
        </w:rPr>
        <w:t>medium-size</w:t>
      </w:r>
      <w:r>
        <w:rPr>
          <w:sz w:val="32"/>
        </w:rPr>
        <w:t xml:space="preserve"> Hand sanitizer </w:t>
      </w:r>
      <w:r w:rsidR="00CD5CC2">
        <w:rPr>
          <w:sz w:val="32"/>
        </w:rPr>
        <w:t>(8oz)</w:t>
      </w:r>
    </w:p>
    <w:p w14:paraId="26FD4DBD" w14:textId="77777777" w:rsidR="008F7226" w:rsidRDefault="00751BD3">
      <w:pPr>
        <w:spacing w:after="168" w:line="260" w:lineRule="auto"/>
        <w:ind w:left="-5" w:hanging="10"/>
      </w:pPr>
      <w:r>
        <w:rPr>
          <w:sz w:val="32"/>
        </w:rPr>
        <w:t xml:space="preserve">1 – Roll of paper towels </w:t>
      </w:r>
    </w:p>
    <w:p w14:paraId="5E9C12C4" w14:textId="2BE15903" w:rsidR="008F7226" w:rsidRDefault="00751BD3">
      <w:pPr>
        <w:spacing w:after="168" w:line="260" w:lineRule="auto"/>
        <w:ind w:left="-5" w:hanging="10"/>
        <w:rPr>
          <w:sz w:val="32"/>
        </w:rPr>
      </w:pPr>
      <w:r>
        <w:rPr>
          <w:sz w:val="32"/>
        </w:rPr>
        <w:t xml:space="preserve">1 – pack </w:t>
      </w:r>
      <w:r w:rsidR="00FC5127">
        <w:rPr>
          <w:sz w:val="32"/>
        </w:rPr>
        <w:t xml:space="preserve">Large </w:t>
      </w:r>
      <w:r>
        <w:rPr>
          <w:sz w:val="32"/>
        </w:rPr>
        <w:t>white paper plates</w:t>
      </w:r>
      <w:r w:rsidR="00FC5127">
        <w:rPr>
          <w:sz w:val="32"/>
        </w:rPr>
        <w:t xml:space="preserve"> (not </w:t>
      </w:r>
      <w:r w:rsidR="00CD5CC2">
        <w:rPr>
          <w:sz w:val="32"/>
        </w:rPr>
        <w:t>Styrofoam)</w:t>
      </w:r>
      <w:r>
        <w:rPr>
          <w:sz w:val="32"/>
        </w:rPr>
        <w:t xml:space="preserve"> -----available at </w:t>
      </w:r>
      <w:r w:rsidR="00CD5CC2">
        <w:rPr>
          <w:sz w:val="32"/>
        </w:rPr>
        <w:t xml:space="preserve">the </w:t>
      </w:r>
      <w:r>
        <w:rPr>
          <w:sz w:val="32"/>
        </w:rPr>
        <w:t xml:space="preserve">Dollar store </w:t>
      </w:r>
    </w:p>
    <w:p w14:paraId="3AD77167" w14:textId="22F33A6F" w:rsidR="003B4131" w:rsidRDefault="00FC5127" w:rsidP="003B4131">
      <w:pPr>
        <w:pStyle w:val="ListParagraph"/>
        <w:numPr>
          <w:ilvl w:val="0"/>
          <w:numId w:val="3"/>
        </w:numPr>
        <w:spacing w:after="168" w:line="260" w:lineRule="auto"/>
      </w:pPr>
      <w:r>
        <w:rPr>
          <w:sz w:val="32"/>
          <w:szCs w:val="32"/>
        </w:rPr>
        <w:t>Good quality headphones/ $5 up (please write name)</w:t>
      </w:r>
    </w:p>
    <w:p w14:paraId="2488D181" w14:textId="1891751A" w:rsidR="008F7226" w:rsidRDefault="008F7226" w:rsidP="003B4131">
      <w:pPr>
        <w:pStyle w:val="ListParagraph"/>
        <w:spacing w:after="168" w:line="260" w:lineRule="auto"/>
        <w:jc w:val="both"/>
      </w:pPr>
    </w:p>
    <w:p w14:paraId="2FDA15B6" w14:textId="77777777" w:rsidR="008F7226" w:rsidRDefault="00751BD3">
      <w:pPr>
        <w:numPr>
          <w:ilvl w:val="0"/>
          <w:numId w:val="1"/>
        </w:numPr>
        <w:spacing w:after="170"/>
        <w:ind w:hanging="240"/>
      </w:pPr>
      <w:r>
        <w:rPr>
          <w:sz w:val="32"/>
        </w:rPr>
        <w:t xml:space="preserve">– Elmer’s glue  </w:t>
      </w:r>
    </w:p>
    <w:p w14:paraId="5C7FA468" w14:textId="77777777" w:rsidR="008F7226" w:rsidRDefault="00751BD3">
      <w:pPr>
        <w:numPr>
          <w:ilvl w:val="0"/>
          <w:numId w:val="1"/>
        </w:numPr>
        <w:spacing w:after="168" w:line="260" w:lineRule="auto"/>
        <w:ind w:hanging="240"/>
      </w:pPr>
      <w:r>
        <w:rPr>
          <w:sz w:val="32"/>
        </w:rPr>
        <w:t xml:space="preserve">– Glue sticks (Large size) </w:t>
      </w:r>
    </w:p>
    <w:p w14:paraId="27D319F3" w14:textId="54918883" w:rsidR="008F7226" w:rsidRDefault="00751BD3">
      <w:pPr>
        <w:spacing w:after="168" w:line="260" w:lineRule="auto"/>
        <w:ind w:left="-5" w:hanging="10"/>
      </w:pPr>
      <w:r>
        <w:rPr>
          <w:sz w:val="32"/>
        </w:rPr>
        <w:t>1 – box of Ticonderoga Beginners No.2 pencils (</w:t>
      </w:r>
      <w:r w:rsidR="003B4131">
        <w:rPr>
          <w:sz w:val="32"/>
        </w:rPr>
        <w:t xml:space="preserve">2 or </w:t>
      </w:r>
      <w:r>
        <w:rPr>
          <w:sz w:val="32"/>
        </w:rPr>
        <w:t xml:space="preserve">12) </w:t>
      </w:r>
    </w:p>
    <w:p w14:paraId="10C70B22" w14:textId="311D1A62" w:rsidR="008F7226" w:rsidRDefault="00751BD3" w:rsidP="005F41CE">
      <w:pPr>
        <w:spacing w:after="168" w:line="260" w:lineRule="auto"/>
        <w:ind w:left="-5" w:hanging="10"/>
      </w:pPr>
      <w:r>
        <w:rPr>
          <w:sz w:val="32"/>
        </w:rPr>
        <w:t>1 – Zip lock bags (</w:t>
      </w:r>
      <w:r w:rsidR="003B4131">
        <w:rPr>
          <w:sz w:val="32"/>
        </w:rPr>
        <w:t>quart</w:t>
      </w:r>
      <w:r>
        <w:rPr>
          <w:sz w:val="32"/>
        </w:rPr>
        <w:t xml:space="preserve"> and Gallon) w/ </w:t>
      </w:r>
      <w:r w:rsidR="00CD5CC2">
        <w:rPr>
          <w:sz w:val="32"/>
        </w:rPr>
        <w:t>zip-top</w:t>
      </w:r>
      <w:r>
        <w:rPr>
          <w:sz w:val="32"/>
        </w:rPr>
        <w:t xml:space="preserve">-----available at Dollar                     Store </w:t>
      </w:r>
    </w:p>
    <w:p w14:paraId="3F02E221" w14:textId="49B72D50" w:rsidR="008F7226" w:rsidRPr="00BB79A1" w:rsidRDefault="00751BD3">
      <w:pPr>
        <w:spacing w:after="168" w:line="260" w:lineRule="auto"/>
        <w:ind w:left="-5" w:hanging="10"/>
        <w:rPr>
          <w:u w:val="single"/>
        </w:rPr>
      </w:pPr>
      <w:r>
        <w:rPr>
          <w:sz w:val="32"/>
        </w:rPr>
        <w:lastRenderedPageBreak/>
        <w:t xml:space="preserve">1 – </w:t>
      </w:r>
      <w:r w:rsidR="00BB79A1" w:rsidRPr="00BB79A1">
        <w:rPr>
          <w:sz w:val="32"/>
          <w:shd w:val="clear" w:color="auto" w:fill="FFFF00"/>
        </w:rPr>
        <w:t>Pack of Pla</w:t>
      </w:r>
      <w:r w:rsidR="00FC230C">
        <w:rPr>
          <w:sz w:val="32"/>
          <w:shd w:val="clear" w:color="auto" w:fill="FFFF00"/>
        </w:rPr>
        <w:t>y</w:t>
      </w:r>
      <w:r w:rsidR="00BB79A1" w:rsidRPr="00BB79A1">
        <w:rPr>
          <w:sz w:val="32"/>
          <w:shd w:val="clear" w:color="auto" w:fill="FFFF00"/>
        </w:rPr>
        <w:t xml:space="preserve"> dough – multi pack. </w:t>
      </w:r>
      <w:r w:rsidR="00BB79A1" w:rsidRPr="00BB79A1">
        <w:rPr>
          <w:sz w:val="32"/>
          <w:u w:val="single"/>
          <w:shd w:val="clear" w:color="auto" w:fill="FFFF00"/>
        </w:rPr>
        <w:t>Play dough brand please</w:t>
      </w:r>
    </w:p>
    <w:p w14:paraId="6CA9F077" w14:textId="13522544" w:rsidR="008F7226" w:rsidRDefault="00751BD3">
      <w:pPr>
        <w:spacing w:after="168" w:line="260" w:lineRule="auto"/>
        <w:ind w:left="-5" w:hanging="10"/>
        <w:rPr>
          <w:sz w:val="32"/>
        </w:rPr>
      </w:pPr>
      <w:r>
        <w:rPr>
          <w:sz w:val="32"/>
        </w:rPr>
        <w:t xml:space="preserve">1 – College-ruled notebook (70 sheets)  </w:t>
      </w:r>
    </w:p>
    <w:p w14:paraId="516C54F4" w14:textId="58025825" w:rsidR="00FC230C" w:rsidRDefault="00FC230C">
      <w:pPr>
        <w:spacing w:after="168" w:line="260" w:lineRule="auto"/>
        <w:ind w:left="-5" w:hanging="10"/>
        <w:rPr>
          <w:sz w:val="32"/>
        </w:rPr>
      </w:pPr>
      <w:r>
        <w:rPr>
          <w:sz w:val="32"/>
        </w:rPr>
        <w:t xml:space="preserve">1 – Backpack </w:t>
      </w:r>
      <w:r w:rsidR="003F6EFE">
        <w:rPr>
          <w:sz w:val="32"/>
        </w:rPr>
        <w:t>large enough to hold folder, clothes, lunch box</w:t>
      </w:r>
      <w:r w:rsidR="00CD5CC2">
        <w:rPr>
          <w:sz w:val="32"/>
        </w:rPr>
        <w:t>,</w:t>
      </w:r>
      <w:r w:rsidR="003F6EFE">
        <w:rPr>
          <w:sz w:val="32"/>
        </w:rPr>
        <w:t xml:space="preserve"> and bottle</w:t>
      </w:r>
    </w:p>
    <w:p w14:paraId="6D94A157" w14:textId="29795A7C" w:rsidR="005C2783" w:rsidRDefault="005C2783" w:rsidP="005C2783">
      <w:pPr>
        <w:pStyle w:val="ListParagraph"/>
        <w:numPr>
          <w:ilvl w:val="0"/>
          <w:numId w:val="5"/>
        </w:numPr>
        <w:spacing w:after="168" w:line="260" w:lineRule="auto"/>
      </w:pPr>
      <w:r>
        <w:rPr>
          <w:sz w:val="32"/>
          <w:szCs w:val="32"/>
        </w:rPr>
        <w:t xml:space="preserve">Please send </w:t>
      </w:r>
      <w:r w:rsidR="00CD5CC2">
        <w:rPr>
          <w:sz w:val="32"/>
          <w:szCs w:val="32"/>
        </w:rPr>
        <w:t xml:space="preserve">a </w:t>
      </w:r>
      <w:r>
        <w:rPr>
          <w:sz w:val="32"/>
          <w:szCs w:val="32"/>
        </w:rPr>
        <w:t xml:space="preserve">water bottle filled </w:t>
      </w:r>
      <w:r w:rsidR="00CD5CC2">
        <w:rPr>
          <w:sz w:val="32"/>
          <w:szCs w:val="32"/>
        </w:rPr>
        <w:t>every day</w:t>
      </w:r>
      <w:r>
        <w:rPr>
          <w:sz w:val="32"/>
          <w:szCs w:val="32"/>
        </w:rPr>
        <w:t>.</w:t>
      </w:r>
    </w:p>
    <w:p w14:paraId="4E7AF553" w14:textId="77777777" w:rsidR="008F7226" w:rsidRDefault="00751BD3">
      <w:pPr>
        <w:spacing w:after="0"/>
      </w:pPr>
      <w:r>
        <w:rPr>
          <w:b/>
          <w:sz w:val="32"/>
        </w:rPr>
        <w:t xml:space="preserve"> </w:t>
      </w:r>
      <w:r>
        <w:rPr>
          <w:b/>
          <w:sz w:val="32"/>
        </w:rPr>
        <w:tab/>
        <w:t xml:space="preserve"> </w:t>
      </w:r>
    </w:p>
    <w:p w14:paraId="5E2240CD" w14:textId="1FB48FC8" w:rsidR="008F7226" w:rsidRDefault="00751BD3">
      <w:pPr>
        <w:pStyle w:val="Heading1"/>
      </w:pPr>
      <w:r>
        <w:t xml:space="preserve">Extra Change </w:t>
      </w:r>
      <w:r w:rsidR="00CD5CC2">
        <w:t>in</w:t>
      </w:r>
      <w:r>
        <w:t xml:space="preserve"> Clothing  </w:t>
      </w:r>
    </w:p>
    <w:p w14:paraId="5595A8AF" w14:textId="4E3075A4" w:rsidR="00100563" w:rsidRDefault="00751BD3" w:rsidP="00100563">
      <w:pPr>
        <w:spacing w:after="165" w:line="262" w:lineRule="auto"/>
        <w:ind w:left="-5" w:right="262" w:hanging="10"/>
        <w:jc w:val="both"/>
        <w:rPr>
          <w:b/>
          <w:sz w:val="32"/>
        </w:rPr>
      </w:pPr>
      <w:r>
        <w:rPr>
          <w:b/>
          <w:sz w:val="32"/>
          <w:u w:val="single" w:color="000000"/>
          <w:shd w:val="clear" w:color="auto" w:fill="FFFF00"/>
        </w:rPr>
        <w:t>Extra Clothes:</w:t>
      </w:r>
      <w:r>
        <w:rPr>
          <w:b/>
          <w:sz w:val="32"/>
          <w:shd w:val="clear" w:color="auto" w:fill="FFFF00"/>
        </w:rPr>
        <w:t xml:space="preserve"> Please send extra set of clothing (pants, shirt,</w:t>
      </w:r>
      <w:r>
        <w:rPr>
          <w:b/>
          <w:sz w:val="32"/>
        </w:rPr>
        <w:t xml:space="preserve"> </w:t>
      </w:r>
      <w:r>
        <w:rPr>
          <w:b/>
          <w:sz w:val="32"/>
          <w:shd w:val="clear" w:color="auto" w:fill="FFFF00"/>
        </w:rPr>
        <w:t>underwear, and socks) inside a zip-lock bag to be kept in the</w:t>
      </w:r>
      <w:r>
        <w:rPr>
          <w:b/>
          <w:sz w:val="32"/>
        </w:rPr>
        <w:t xml:space="preserve"> </w:t>
      </w:r>
      <w:r>
        <w:rPr>
          <w:b/>
          <w:sz w:val="32"/>
          <w:shd w:val="clear" w:color="auto" w:fill="FFFF00"/>
        </w:rPr>
        <w:t>classroom in case of an accident. Remember that accidents can</w:t>
      </w:r>
      <w:r>
        <w:rPr>
          <w:b/>
          <w:sz w:val="32"/>
        </w:rPr>
        <w:t xml:space="preserve"> </w:t>
      </w:r>
      <w:r>
        <w:rPr>
          <w:b/>
          <w:sz w:val="32"/>
          <w:shd w:val="clear" w:color="auto" w:fill="FFFF00"/>
        </w:rPr>
        <w:t>include spilled milk or bathroom accidents.  When accidents happen,</w:t>
      </w:r>
      <w:r>
        <w:rPr>
          <w:b/>
          <w:sz w:val="32"/>
        </w:rPr>
        <w:t xml:space="preserve"> </w:t>
      </w:r>
      <w:r>
        <w:rPr>
          <w:b/>
          <w:sz w:val="32"/>
          <w:shd w:val="clear" w:color="auto" w:fill="FFFF00"/>
        </w:rPr>
        <w:t>we’ll be ready.</w:t>
      </w:r>
      <w:r>
        <w:rPr>
          <w:b/>
          <w:sz w:val="32"/>
        </w:rPr>
        <w:t xml:space="preserve"> </w:t>
      </w:r>
    </w:p>
    <w:p w14:paraId="341DF7B6" w14:textId="261515DD" w:rsidR="00100563" w:rsidRDefault="00100563" w:rsidP="00100563">
      <w:pPr>
        <w:spacing w:after="165" w:line="262" w:lineRule="auto"/>
        <w:ind w:left="-5" w:right="262" w:hanging="10"/>
        <w:jc w:val="both"/>
        <w:rPr>
          <w:b/>
          <w:sz w:val="32"/>
        </w:rPr>
      </w:pPr>
      <w:r>
        <w:rPr>
          <w:b/>
          <w:sz w:val="32"/>
          <w:u w:val="single" w:color="000000"/>
          <w:shd w:val="clear" w:color="auto" w:fill="FFFF00"/>
        </w:rPr>
        <w:t>Wrap Around</w:t>
      </w:r>
    </w:p>
    <w:p w14:paraId="328A82B5" w14:textId="77777777" w:rsidR="00100563" w:rsidRDefault="00100563" w:rsidP="00100563">
      <w:pPr>
        <w:spacing w:after="165" w:line="262" w:lineRule="auto"/>
        <w:ind w:left="-5" w:right="262" w:hanging="10"/>
        <w:jc w:val="both"/>
      </w:pPr>
      <w:r>
        <w:rPr>
          <w:b/>
          <w:sz w:val="32"/>
          <w:shd w:val="clear" w:color="auto" w:fill="FFFF00"/>
        </w:rPr>
        <w:t>If your child is staying for our wrap around program from 11:30-3:00p.m., they must bring a mat (Preferably Blue &amp; Red Mat) THIN, and</w:t>
      </w:r>
      <w:r>
        <w:rPr>
          <w:b/>
          <w:sz w:val="32"/>
        </w:rPr>
        <w:t xml:space="preserve"> </w:t>
      </w:r>
      <w:r>
        <w:rPr>
          <w:b/>
          <w:sz w:val="32"/>
          <w:shd w:val="clear" w:color="auto" w:fill="FFFF00"/>
        </w:rPr>
        <w:t>with a SMALL blanket and a small pillow. NO SLEEPING BAG OR REGULAR</w:t>
      </w:r>
      <w:r>
        <w:rPr>
          <w:b/>
          <w:sz w:val="32"/>
        </w:rPr>
        <w:t xml:space="preserve"> </w:t>
      </w:r>
      <w:r>
        <w:rPr>
          <w:b/>
          <w:sz w:val="32"/>
          <w:shd w:val="clear" w:color="auto" w:fill="FFFF00"/>
        </w:rPr>
        <w:t>BEDDING SHEETS OR LARGE PILLOWS.</w:t>
      </w:r>
      <w:r>
        <w:rPr>
          <w:b/>
          <w:sz w:val="32"/>
        </w:rPr>
        <w:t xml:space="preserve"> </w:t>
      </w:r>
    </w:p>
    <w:p w14:paraId="2A9D06BF" w14:textId="77777777" w:rsidR="00100563" w:rsidRDefault="00100563">
      <w:pPr>
        <w:spacing w:after="165" w:line="262" w:lineRule="auto"/>
        <w:ind w:left="-5" w:right="262" w:hanging="10"/>
        <w:jc w:val="both"/>
      </w:pPr>
    </w:p>
    <w:p w14:paraId="6E3E86FB" w14:textId="77777777" w:rsidR="008F7226" w:rsidRDefault="00751BD3">
      <w:pPr>
        <w:spacing w:after="0"/>
      </w:pPr>
      <w:r>
        <w:rPr>
          <w:b/>
          <w:sz w:val="32"/>
        </w:rPr>
        <w:t xml:space="preserve"> </w:t>
      </w:r>
    </w:p>
    <w:sectPr w:rsidR="008F7226">
      <w:pgSz w:w="12240" w:h="15840"/>
      <w:pgMar w:top="674" w:right="1425" w:bottom="1627" w:left="144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10944"/>
    <w:multiLevelType w:val="hybridMultilevel"/>
    <w:tmpl w:val="10E8EEEC"/>
    <w:lvl w:ilvl="0" w:tplc="98DEE4E6">
      <w:start w:val="1"/>
      <w:numFmt w:val="decimal"/>
      <w:lvlText w:val="%1-"/>
      <w:lvlJc w:val="left"/>
      <w:pPr>
        <w:ind w:left="345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" w15:restartNumberingAfterBreak="0">
    <w:nsid w:val="39DF7042"/>
    <w:multiLevelType w:val="hybridMultilevel"/>
    <w:tmpl w:val="5DF02EF0"/>
    <w:lvl w:ilvl="0" w:tplc="DA0A6AD2">
      <w:start w:val="1"/>
      <w:numFmt w:val="decimal"/>
      <w:lvlText w:val="%1-"/>
      <w:lvlJc w:val="left"/>
      <w:pPr>
        <w:ind w:left="345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" w15:restartNumberingAfterBreak="0">
    <w:nsid w:val="41383C31"/>
    <w:multiLevelType w:val="hybridMultilevel"/>
    <w:tmpl w:val="244AB626"/>
    <w:lvl w:ilvl="0" w:tplc="0CC65D34">
      <w:start w:val="1"/>
      <w:numFmt w:val="decimal"/>
      <w:lvlText w:val="%1-"/>
      <w:lvlJc w:val="left"/>
      <w:pPr>
        <w:ind w:left="345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" w15:restartNumberingAfterBreak="0">
    <w:nsid w:val="49AB6640"/>
    <w:multiLevelType w:val="hybridMultilevel"/>
    <w:tmpl w:val="7FA67020"/>
    <w:lvl w:ilvl="0" w:tplc="E0605F1E">
      <w:start w:val="1"/>
      <w:numFmt w:val="decimal"/>
      <w:lvlText w:val="%1-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1444ED"/>
    <w:multiLevelType w:val="hybridMultilevel"/>
    <w:tmpl w:val="EBAE1750"/>
    <w:lvl w:ilvl="0" w:tplc="B8762430">
      <w:start w:val="1"/>
      <w:numFmt w:val="decimal"/>
      <w:lvlText w:val="%1"/>
      <w:lvlJc w:val="left"/>
      <w:pPr>
        <w:ind w:left="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8EE219A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CEB0CBF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FDFEA18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C306321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32A0B5D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9BB27880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41D0268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75AA611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150436698">
    <w:abstractNumId w:val="4"/>
  </w:num>
  <w:num w:numId="2" w16cid:durableId="1753622553">
    <w:abstractNumId w:val="3"/>
  </w:num>
  <w:num w:numId="3" w16cid:durableId="511065333">
    <w:abstractNumId w:val="0"/>
  </w:num>
  <w:num w:numId="4" w16cid:durableId="1602954025">
    <w:abstractNumId w:val="2"/>
  </w:num>
  <w:num w:numId="5" w16cid:durableId="10404700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sLQ0NDK2NLY0NTZR0lEKTi0uzszPAykwrAUAprFPZCwAAAA="/>
  </w:docVars>
  <w:rsids>
    <w:rsidRoot w:val="008F7226"/>
    <w:rsid w:val="00100563"/>
    <w:rsid w:val="003B4131"/>
    <w:rsid w:val="003F6EFE"/>
    <w:rsid w:val="00411CFD"/>
    <w:rsid w:val="00461B3E"/>
    <w:rsid w:val="005C2783"/>
    <w:rsid w:val="005F41CE"/>
    <w:rsid w:val="00751BD3"/>
    <w:rsid w:val="00891007"/>
    <w:rsid w:val="008F7226"/>
    <w:rsid w:val="009B0345"/>
    <w:rsid w:val="00A1135B"/>
    <w:rsid w:val="00B36C06"/>
    <w:rsid w:val="00BB79A1"/>
    <w:rsid w:val="00CD5CC2"/>
    <w:rsid w:val="00D826E0"/>
    <w:rsid w:val="00DD7879"/>
    <w:rsid w:val="00FC230C"/>
    <w:rsid w:val="00FC5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BA16D"/>
  <w15:docId w15:val="{B281A318-D6E4-4D38-8EEF-ACE0B1A24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69"/>
      <w:outlineLvl w:val="0"/>
    </w:pPr>
    <w:rPr>
      <w:rFonts w:ascii="Calibri" w:eastAsia="Calibri" w:hAnsi="Calibri" w:cs="Calibri"/>
      <w:b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32"/>
    </w:rPr>
  </w:style>
  <w:style w:type="paragraph" w:styleId="ListParagraph">
    <w:name w:val="List Paragraph"/>
    <w:basedOn w:val="Normal"/>
    <w:uiPriority w:val="34"/>
    <w:qFormat/>
    <w:rsid w:val="00FC51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ka Rivera</dc:creator>
  <cp:keywords/>
  <cp:lastModifiedBy>Angela Richardson</cp:lastModifiedBy>
  <cp:revision>2</cp:revision>
  <cp:lastPrinted>2022-06-08T15:04:00Z</cp:lastPrinted>
  <dcterms:created xsi:type="dcterms:W3CDTF">2022-07-11T23:22:00Z</dcterms:created>
  <dcterms:modified xsi:type="dcterms:W3CDTF">2022-07-11T23:22:00Z</dcterms:modified>
</cp:coreProperties>
</file>